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3123F" w14:textId="5DCAEF1B" w:rsidR="00B548F9" w:rsidRPr="00C533F8" w:rsidRDefault="00C533F8" w:rsidP="00C533F8">
      <w:pPr>
        <w:rPr>
          <w:rFonts w:ascii="Arial" w:hAnsi="Arial" w:cs="Arial"/>
          <w:b/>
          <w:spacing w:val="14"/>
          <w:sz w:val="22"/>
          <w:szCs w:val="22"/>
        </w:rPr>
      </w:pPr>
      <w:r w:rsidRPr="00C533F8">
        <w:rPr>
          <w:rFonts w:ascii="Arial" w:hAnsi="Arial" w:cs="Arial"/>
          <w:b/>
          <w:noProof/>
          <w:spacing w:val="14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43C41C" wp14:editId="7B6D6E61">
                <wp:simplePos x="0" y="0"/>
                <wp:positionH relativeFrom="column">
                  <wp:posOffset>4438650</wp:posOffset>
                </wp:positionH>
                <wp:positionV relativeFrom="paragraph">
                  <wp:posOffset>0</wp:posOffset>
                </wp:positionV>
                <wp:extent cx="1276350" cy="1495425"/>
                <wp:effectExtent l="0" t="0" r="19050" b="28575"/>
                <wp:wrapSquare wrapText="bothSides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350" cy="14954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C18EB2" w14:textId="264545E7" w:rsidR="00C533F8" w:rsidRPr="00C533F8" w:rsidRDefault="00C533F8" w:rsidP="00C533F8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</w:rPr>
                            </w:pPr>
                            <w:r w:rsidRPr="00C533F8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Recent 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43C41C" id="Rectangle 2" o:spid="_x0000_s1026" style="position:absolute;margin-left:349.5pt;margin-top:0;width:100.5pt;height:11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" fillcolor="white [3201]" strokecolor="black [3200]" strokeweight="1pt">
                <v:textbox>
                  <w:txbxContent>
                    <w:p w14:paraId="33C18EB2" w14:textId="264545E7" w:rsidR="00C533F8" w:rsidRPr="00C533F8" w:rsidRDefault="00C533F8" w:rsidP="00C533F8">
                      <w:pPr>
                        <w:jc w:val="center"/>
                        <w:rPr>
                          <w:rFonts w:ascii="Arial" w:hAnsi="Arial" w:cs="Arial"/>
                          <w:i/>
                          <w:iCs/>
                        </w:rPr>
                      </w:pPr>
                      <w:r w:rsidRPr="00C533F8">
                        <w:rPr>
                          <w:rFonts w:ascii="Arial" w:hAnsi="Arial" w:cs="Arial"/>
                          <w:i/>
                          <w:iCs/>
                        </w:rPr>
                        <w:t>Recent Photo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473C22" w:rsidRPr="00C533F8">
        <w:rPr>
          <w:rFonts w:ascii="Arial" w:hAnsi="Arial" w:cs="Arial"/>
          <w:b/>
          <w:noProof/>
          <w:spacing w:val="14"/>
          <w:sz w:val="22"/>
          <w:szCs w:val="22"/>
        </w:rPr>
        <w:drawing>
          <wp:inline distT="0" distB="0" distL="0" distR="0" wp14:anchorId="07D033D9" wp14:editId="5961BCFC">
            <wp:extent cx="1605064" cy="75187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Malaysian Association Study Obesity - MASO.ai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4910" cy="76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48F9" w:rsidRPr="00C533F8">
        <w:rPr>
          <w:rFonts w:ascii="Arial" w:hAnsi="Arial" w:cs="Arial"/>
          <w:b/>
          <w:spacing w:val="14"/>
          <w:sz w:val="22"/>
          <w:szCs w:val="22"/>
        </w:rPr>
        <w:t xml:space="preserve">            </w:t>
      </w:r>
    </w:p>
    <w:p w14:paraId="3A70CC1A" w14:textId="77777777" w:rsidR="00C533F8" w:rsidRPr="00C533F8" w:rsidRDefault="00C533F8">
      <w:pPr>
        <w:jc w:val="center"/>
        <w:rPr>
          <w:rFonts w:ascii="Arial" w:hAnsi="Arial" w:cs="Arial"/>
          <w:b/>
          <w:spacing w:val="14"/>
          <w:sz w:val="22"/>
          <w:szCs w:val="22"/>
        </w:rPr>
      </w:pPr>
    </w:p>
    <w:p w14:paraId="3D877420" w14:textId="77777777" w:rsidR="00991808" w:rsidRPr="00C533F8" w:rsidRDefault="00991808" w:rsidP="00C533F8">
      <w:pPr>
        <w:rPr>
          <w:rFonts w:ascii="Arial" w:hAnsi="Arial" w:cs="Arial"/>
          <w:sz w:val="28"/>
          <w:szCs w:val="28"/>
        </w:rPr>
      </w:pPr>
    </w:p>
    <w:p w14:paraId="107EC5B9" w14:textId="226034B8" w:rsidR="00991808" w:rsidRPr="00C533F8" w:rsidRDefault="00991808" w:rsidP="00C533F8">
      <w:pPr>
        <w:rPr>
          <w:rFonts w:ascii="Arial" w:hAnsi="Arial" w:cs="Arial"/>
          <w:b/>
          <w:sz w:val="28"/>
          <w:szCs w:val="28"/>
        </w:rPr>
      </w:pPr>
      <w:r w:rsidRPr="00C533F8">
        <w:rPr>
          <w:rFonts w:ascii="Arial" w:hAnsi="Arial" w:cs="Arial"/>
          <w:b/>
          <w:sz w:val="28"/>
          <w:szCs w:val="28"/>
        </w:rPr>
        <w:t>NOMINATION</w:t>
      </w:r>
      <w:r w:rsidR="00442396" w:rsidRPr="00C533F8">
        <w:rPr>
          <w:rFonts w:ascii="Arial" w:hAnsi="Arial" w:cs="Arial"/>
          <w:b/>
          <w:sz w:val="28"/>
          <w:szCs w:val="28"/>
        </w:rPr>
        <w:t xml:space="preserve"> FORM</w:t>
      </w:r>
      <w:r w:rsidRPr="00C533F8">
        <w:rPr>
          <w:rFonts w:ascii="Arial" w:hAnsi="Arial" w:cs="Arial"/>
          <w:b/>
          <w:sz w:val="28"/>
          <w:szCs w:val="28"/>
        </w:rPr>
        <w:t xml:space="preserve"> FOR FELLOW</w:t>
      </w:r>
      <w:r w:rsidR="00442396" w:rsidRPr="00C533F8">
        <w:rPr>
          <w:rFonts w:ascii="Arial" w:hAnsi="Arial" w:cs="Arial"/>
          <w:b/>
          <w:sz w:val="28"/>
          <w:szCs w:val="28"/>
        </w:rPr>
        <w:t>S</w:t>
      </w:r>
      <w:r w:rsidR="00C533F8">
        <w:rPr>
          <w:rFonts w:ascii="Arial" w:hAnsi="Arial" w:cs="Arial"/>
          <w:b/>
          <w:sz w:val="28"/>
          <w:szCs w:val="28"/>
        </w:rPr>
        <w:t>,</w:t>
      </w:r>
      <w:r w:rsidR="00442396" w:rsidRPr="00C533F8">
        <w:rPr>
          <w:rFonts w:ascii="Arial" w:hAnsi="Arial" w:cs="Arial"/>
          <w:b/>
          <w:sz w:val="28"/>
          <w:szCs w:val="28"/>
        </w:rPr>
        <w:t xml:space="preserve"> MASO</w:t>
      </w:r>
    </w:p>
    <w:p w14:paraId="6A73F25E" w14:textId="1C457E3B" w:rsidR="00991808" w:rsidRDefault="00991808" w:rsidP="00C533F8">
      <w:pPr>
        <w:rPr>
          <w:rFonts w:ascii="Arial" w:hAnsi="Arial" w:cs="Arial"/>
          <w:spacing w:val="14"/>
          <w:sz w:val="22"/>
          <w:szCs w:val="22"/>
        </w:rPr>
      </w:pPr>
    </w:p>
    <w:p w14:paraId="31086F55" w14:textId="77777777" w:rsidR="00C533F8" w:rsidRPr="00C533F8" w:rsidRDefault="00C533F8" w:rsidP="00C533F8">
      <w:pPr>
        <w:rPr>
          <w:rFonts w:ascii="Arial" w:hAnsi="Arial" w:cs="Arial"/>
          <w:spacing w:val="14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292"/>
        <w:gridCol w:w="4904"/>
      </w:tblGrid>
      <w:tr w:rsidR="00B75283" w:rsidRPr="00C533F8" w14:paraId="409E8A98" w14:textId="77777777" w:rsidTr="00C533F8">
        <w:tc>
          <w:tcPr>
            <w:tcW w:w="3828" w:type="dxa"/>
            <w:tcBorders>
              <w:right w:val="nil"/>
            </w:tcBorders>
          </w:tcPr>
          <w:p w14:paraId="7D25E7C5" w14:textId="77777777" w:rsidR="00473C22" w:rsidRPr="00C533F8" w:rsidRDefault="00473C22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Name</w:t>
            </w:r>
          </w:p>
        </w:tc>
        <w:tc>
          <w:tcPr>
            <w:tcW w:w="278" w:type="dxa"/>
            <w:tcBorders>
              <w:left w:val="nil"/>
            </w:tcBorders>
          </w:tcPr>
          <w:p w14:paraId="323978CA" w14:textId="77777777" w:rsidR="00473C22" w:rsidRPr="00C533F8" w:rsidRDefault="00473C22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:</w:t>
            </w:r>
          </w:p>
        </w:tc>
        <w:tc>
          <w:tcPr>
            <w:tcW w:w="4913" w:type="dxa"/>
          </w:tcPr>
          <w:p w14:paraId="61DB998C" w14:textId="77777777" w:rsidR="00473C22" w:rsidRPr="00C533F8" w:rsidRDefault="00473C22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</w:tr>
      <w:tr w:rsidR="00B75283" w:rsidRPr="00C533F8" w14:paraId="53E0F1E6" w14:textId="77777777" w:rsidTr="00C533F8">
        <w:tc>
          <w:tcPr>
            <w:tcW w:w="3828" w:type="dxa"/>
            <w:tcBorders>
              <w:right w:val="nil"/>
            </w:tcBorders>
          </w:tcPr>
          <w:p w14:paraId="1D37B0ED" w14:textId="77777777" w:rsidR="00473C22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Address</w:t>
            </w:r>
          </w:p>
        </w:tc>
        <w:tc>
          <w:tcPr>
            <w:tcW w:w="278" w:type="dxa"/>
            <w:tcBorders>
              <w:left w:val="nil"/>
            </w:tcBorders>
          </w:tcPr>
          <w:p w14:paraId="7C8B476A" w14:textId="77777777" w:rsidR="00473C22" w:rsidRPr="00C533F8" w:rsidRDefault="0048301B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:</w:t>
            </w:r>
          </w:p>
        </w:tc>
        <w:tc>
          <w:tcPr>
            <w:tcW w:w="4913" w:type="dxa"/>
          </w:tcPr>
          <w:p w14:paraId="063FAD1D" w14:textId="77777777" w:rsidR="00473C22" w:rsidRPr="00C533F8" w:rsidRDefault="00473C22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</w:tr>
      <w:tr w:rsidR="00B75283" w:rsidRPr="00C533F8" w14:paraId="75070E7B" w14:textId="77777777" w:rsidTr="00C533F8">
        <w:tc>
          <w:tcPr>
            <w:tcW w:w="3828" w:type="dxa"/>
            <w:tcBorders>
              <w:right w:val="nil"/>
            </w:tcBorders>
          </w:tcPr>
          <w:p w14:paraId="77ACDF84" w14:textId="45DAD164" w:rsidR="00473C22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Identification</w:t>
            </w:r>
            <w:r w:rsidR="00117C1A" w:rsidRPr="00C533F8">
              <w:rPr>
                <w:rFonts w:ascii="Arial" w:hAnsi="Arial" w:cs="Arial"/>
                <w:spacing w:val="14"/>
                <w:sz w:val="22"/>
                <w:szCs w:val="22"/>
              </w:rPr>
              <w:t xml:space="preserve"> Card</w:t>
            </w: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 xml:space="preserve"> No</w:t>
            </w:r>
          </w:p>
        </w:tc>
        <w:tc>
          <w:tcPr>
            <w:tcW w:w="278" w:type="dxa"/>
            <w:tcBorders>
              <w:left w:val="nil"/>
            </w:tcBorders>
          </w:tcPr>
          <w:p w14:paraId="3E07B86C" w14:textId="77777777" w:rsidR="00473C22" w:rsidRPr="00C533F8" w:rsidRDefault="0048301B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:</w:t>
            </w:r>
          </w:p>
        </w:tc>
        <w:tc>
          <w:tcPr>
            <w:tcW w:w="4913" w:type="dxa"/>
          </w:tcPr>
          <w:p w14:paraId="493AEF9C" w14:textId="77777777" w:rsidR="00473C22" w:rsidRPr="00C533F8" w:rsidRDefault="00473C22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</w:tr>
      <w:tr w:rsidR="00B75283" w:rsidRPr="00C533F8" w14:paraId="7FD76555" w14:textId="77777777" w:rsidTr="00C533F8">
        <w:tc>
          <w:tcPr>
            <w:tcW w:w="3828" w:type="dxa"/>
            <w:tcBorders>
              <w:right w:val="nil"/>
            </w:tcBorders>
          </w:tcPr>
          <w:p w14:paraId="2AC38A95" w14:textId="77777777" w:rsidR="00473C22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Citizenship</w:t>
            </w:r>
          </w:p>
        </w:tc>
        <w:tc>
          <w:tcPr>
            <w:tcW w:w="278" w:type="dxa"/>
            <w:tcBorders>
              <w:left w:val="nil"/>
            </w:tcBorders>
          </w:tcPr>
          <w:p w14:paraId="2AA84062" w14:textId="77777777" w:rsidR="00473C22" w:rsidRPr="00C533F8" w:rsidRDefault="0048301B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:</w:t>
            </w:r>
          </w:p>
        </w:tc>
        <w:tc>
          <w:tcPr>
            <w:tcW w:w="4913" w:type="dxa"/>
          </w:tcPr>
          <w:p w14:paraId="13BAC9AB" w14:textId="77777777" w:rsidR="00473C22" w:rsidRPr="00C533F8" w:rsidRDefault="00473C22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</w:tr>
      <w:tr w:rsidR="00B75283" w:rsidRPr="00C533F8" w14:paraId="42383756" w14:textId="77777777" w:rsidTr="00C533F8">
        <w:tc>
          <w:tcPr>
            <w:tcW w:w="3828" w:type="dxa"/>
            <w:tcBorders>
              <w:right w:val="nil"/>
            </w:tcBorders>
          </w:tcPr>
          <w:p w14:paraId="05576146" w14:textId="77777777" w:rsidR="00473C22" w:rsidRPr="00C533F8" w:rsidRDefault="00B75283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Education q</w:t>
            </w:r>
            <w:r w:rsidR="0048301B" w:rsidRPr="00C533F8">
              <w:rPr>
                <w:rFonts w:ascii="Arial" w:hAnsi="Arial" w:cs="Arial"/>
                <w:spacing w:val="14"/>
                <w:sz w:val="22"/>
                <w:szCs w:val="22"/>
              </w:rPr>
              <w:t>ualifications</w:t>
            </w:r>
          </w:p>
        </w:tc>
        <w:tc>
          <w:tcPr>
            <w:tcW w:w="278" w:type="dxa"/>
            <w:tcBorders>
              <w:left w:val="nil"/>
            </w:tcBorders>
          </w:tcPr>
          <w:p w14:paraId="043B636B" w14:textId="77777777" w:rsidR="00473C22" w:rsidRPr="00C533F8" w:rsidRDefault="0048301B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:</w:t>
            </w:r>
          </w:p>
        </w:tc>
        <w:tc>
          <w:tcPr>
            <w:tcW w:w="4913" w:type="dxa"/>
          </w:tcPr>
          <w:p w14:paraId="7561C10E" w14:textId="77777777" w:rsidR="00473C22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1)</w:t>
            </w:r>
          </w:p>
        </w:tc>
      </w:tr>
      <w:tr w:rsidR="00B75283" w:rsidRPr="00C533F8" w14:paraId="0C68957D" w14:textId="77777777" w:rsidTr="00C533F8">
        <w:tc>
          <w:tcPr>
            <w:tcW w:w="3828" w:type="dxa"/>
            <w:tcBorders>
              <w:right w:val="nil"/>
            </w:tcBorders>
          </w:tcPr>
          <w:p w14:paraId="01AFC4D3" w14:textId="77777777" w:rsidR="00473C22" w:rsidRPr="00C533F8" w:rsidRDefault="00473C22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  <w:tc>
          <w:tcPr>
            <w:tcW w:w="278" w:type="dxa"/>
            <w:tcBorders>
              <w:left w:val="nil"/>
            </w:tcBorders>
          </w:tcPr>
          <w:p w14:paraId="4F1E7951" w14:textId="77777777" w:rsidR="00473C22" w:rsidRPr="00C533F8" w:rsidRDefault="00473C22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  <w:tc>
          <w:tcPr>
            <w:tcW w:w="4913" w:type="dxa"/>
          </w:tcPr>
          <w:p w14:paraId="5F20E7C7" w14:textId="77777777" w:rsidR="00473C22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2)</w:t>
            </w:r>
          </w:p>
        </w:tc>
      </w:tr>
      <w:tr w:rsidR="00B75283" w:rsidRPr="00C533F8" w14:paraId="69F3DD56" w14:textId="77777777" w:rsidTr="00C533F8">
        <w:tc>
          <w:tcPr>
            <w:tcW w:w="3828" w:type="dxa"/>
            <w:tcBorders>
              <w:right w:val="nil"/>
            </w:tcBorders>
          </w:tcPr>
          <w:p w14:paraId="233B87DF" w14:textId="77777777" w:rsidR="00473C22" w:rsidRPr="00C533F8" w:rsidRDefault="00473C22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  <w:tc>
          <w:tcPr>
            <w:tcW w:w="278" w:type="dxa"/>
            <w:tcBorders>
              <w:left w:val="nil"/>
            </w:tcBorders>
          </w:tcPr>
          <w:p w14:paraId="3DD836FA" w14:textId="77777777" w:rsidR="00473C22" w:rsidRPr="00C533F8" w:rsidRDefault="00473C22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  <w:tc>
          <w:tcPr>
            <w:tcW w:w="4913" w:type="dxa"/>
          </w:tcPr>
          <w:p w14:paraId="2AC1DACE" w14:textId="77777777" w:rsidR="00473C22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3)</w:t>
            </w:r>
          </w:p>
        </w:tc>
      </w:tr>
      <w:tr w:rsidR="00B75283" w:rsidRPr="00C533F8" w14:paraId="0C2CC142" w14:textId="77777777" w:rsidTr="00C533F8">
        <w:tc>
          <w:tcPr>
            <w:tcW w:w="3828" w:type="dxa"/>
            <w:tcBorders>
              <w:right w:val="nil"/>
            </w:tcBorders>
          </w:tcPr>
          <w:p w14:paraId="4B7F178A" w14:textId="77777777" w:rsidR="00473C22" w:rsidRPr="00C533F8" w:rsidRDefault="0048301B" w:rsidP="00117C1A">
            <w:pPr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Year of admission as a MASO member</w:t>
            </w:r>
          </w:p>
        </w:tc>
        <w:tc>
          <w:tcPr>
            <w:tcW w:w="278" w:type="dxa"/>
            <w:tcBorders>
              <w:left w:val="nil"/>
            </w:tcBorders>
          </w:tcPr>
          <w:p w14:paraId="65B6E72A" w14:textId="77777777" w:rsidR="00473C22" w:rsidRPr="00C533F8" w:rsidRDefault="0048301B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:</w:t>
            </w:r>
          </w:p>
        </w:tc>
        <w:tc>
          <w:tcPr>
            <w:tcW w:w="4913" w:type="dxa"/>
          </w:tcPr>
          <w:p w14:paraId="34CF34E3" w14:textId="77777777" w:rsidR="00473C22" w:rsidRPr="00C533F8" w:rsidRDefault="00473C22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</w:tr>
      <w:tr w:rsidR="0048301B" w:rsidRPr="00C533F8" w14:paraId="77008B35" w14:textId="77777777" w:rsidTr="00C533F8">
        <w:tc>
          <w:tcPr>
            <w:tcW w:w="3828" w:type="dxa"/>
            <w:tcBorders>
              <w:right w:val="nil"/>
            </w:tcBorders>
          </w:tcPr>
          <w:p w14:paraId="2BFEBDD2" w14:textId="77777777" w:rsidR="0048301B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MASO membership no</w:t>
            </w:r>
          </w:p>
        </w:tc>
        <w:tc>
          <w:tcPr>
            <w:tcW w:w="278" w:type="dxa"/>
            <w:tcBorders>
              <w:left w:val="nil"/>
            </w:tcBorders>
          </w:tcPr>
          <w:p w14:paraId="66C4E7A5" w14:textId="77777777" w:rsidR="0048301B" w:rsidRPr="00C533F8" w:rsidRDefault="0048301B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:</w:t>
            </w:r>
          </w:p>
        </w:tc>
        <w:tc>
          <w:tcPr>
            <w:tcW w:w="4913" w:type="dxa"/>
          </w:tcPr>
          <w:p w14:paraId="2AF79449" w14:textId="77777777" w:rsidR="0048301B" w:rsidRPr="00C533F8" w:rsidRDefault="0048301B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</w:tr>
      <w:tr w:rsidR="0048301B" w:rsidRPr="00C533F8" w14:paraId="042F162F" w14:textId="77777777" w:rsidTr="00C533F8">
        <w:tc>
          <w:tcPr>
            <w:tcW w:w="3828" w:type="dxa"/>
            <w:tcBorders>
              <w:right w:val="nil"/>
            </w:tcBorders>
          </w:tcPr>
          <w:p w14:paraId="6AE97686" w14:textId="77777777" w:rsidR="0048301B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Current position</w:t>
            </w:r>
          </w:p>
        </w:tc>
        <w:tc>
          <w:tcPr>
            <w:tcW w:w="278" w:type="dxa"/>
            <w:tcBorders>
              <w:left w:val="nil"/>
            </w:tcBorders>
          </w:tcPr>
          <w:p w14:paraId="1974DFB4" w14:textId="77777777" w:rsidR="0048301B" w:rsidRPr="00C533F8" w:rsidRDefault="0048301B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:</w:t>
            </w:r>
          </w:p>
        </w:tc>
        <w:tc>
          <w:tcPr>
            <w:tcW w:w="4913" w:type="dxa"/>
          </w:tcPr>
          <w:p w14:paraId="33B6BAF5" w14:textId="77777777" w:rsidR="0048301B" w:rsidRPr="00C533F8" w:rsidRDefault="0048301B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</w:tr>
      <w:tr w:rsidR="0048301B" w:rsidRPr="00C533F8" w14:paraId="28A67BAF" w14:textId="77777777" w:rsidTr="00C533F8">
        <w:tc>
          <w:tcPr>
            <w:tcW w:w="3828" w:type="dxa"/>
            <w:tcBorders>
              <w:right w:val="nil"/>
            </w:tcBorders>
          </w:tcPr>
          <w:p w14:paraId="1D72C000" w14:textId="77777777" w:rsidR="0048301B" w:rsidRPr="00C533F8" w:rsidRDefault="0048301B" w:rsidP="00117C1A">
            <w:pPr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Working experience &amp; previous posts held (with dates)</w:t>
            </w:r>
          </w:p>
        </w:tc>
        <w:tc>
          <w:tcPr>
            <w:tcW w:w="278" w:type="dxa"/>
            <w:tcBorders>
              <w:left w:val="nil"/>
            </w:tcBorders>
          </w:tcPr>
          <w:p w14:paraId="563C78F2" w14:textId="77777777" w:rsidR="0048301B" w:rsidRPr="00C533F8" w:rsidRDefault="0048301B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:</w:t>
            </w:r>
          </w:p>
        </w:tc>
        <w:tc>
          <w:tcPr>
            <w:tcW w:w="4913" w:type="dxa"/>
          </w:tcPr>
          <w:p w14:paraId="68F8B78D" w14:textId="77777777" w:rsidR="0048301B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1)</w:t>
            </w:r>
          </w:p>
        </w:tc>
      </w:tr>
      <w:tr w:rsidR="0048301B" w:rsidRPr="00C533F8" w14:paraId="04DA3A70" w14:textId="77777777" w:rsidTr="00C533F8">
        <w:tc>
          <w:tcPr>
            <w:tcW w:w="3828" w:type="dxa"/>
            <w:tcBorders>
              <w:right w:val="nil"/>
            </w:tcBorders>
          </w:tcPr>
          <w:p w14:paraId="15E3ABCA" w14:textId="77777777" w:rsidR="0048301B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  <w:tc>
          <w:tcPr>
            <w:tcW w:w="278" w:type="dxa"/>
            <w:tcBorders>
              <w:left w:val="nil"/>
            </w:tcBorders>
          </w:tcPr>
          <w:p w14:paraId="5A42153C" w14:textId="77777777" w:rsidR="0048301B" w:rsidRPr="00C533F8" w:rsidRDefault="0048301B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  <w:tc>
          <w:tcPr>
            <w:tcW w:w="4913" w:type="dxa"/>
          </w:tcPr>
          <w:p w14:paraId="3435891F" w14:textId="77777777" w:rsidR="0048301B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2)</w:t>
            </w:r>
          </w:p>
        </w:tc>
      </w:tr>
      <w:tr w:rsidR="0048301B" w:rsidRPr="00C533F8" w14:paraId="111FD754" w14:textId="77777777" w:rsidTr="00C533F8">
        <w:tc>
          <w:tcPr>
            <w:tcW w:w="3828" w:type="dxa"/>
            <w:tcBorders>
              <w:right w:val="nil"/>
            </w:tcBorders>
          </w:tcPr>
          <w:p w14:paraId="43009BCD" w14:textId="77777777" w:rsidR="0048301B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  <w:tc>
          <w:tcPr>
            <w:tcW w:w="278" w:type="dxa"/>
            <w:tcBorders>
              <w:left w:val="nil"/>
            </w:tcBorders>
          </w:tcPr>
          <w:p w14:paraId="0965DB65" w14:textId="77777777" w:rsidR="0048301B" w:rsidRPr="00C533F8" w:rsidRDefault="0048301B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  <w:tc>
          <w:tcPr>
            <w:tcW w:w="4913" w:type="dxa"/>
          </w:tcPr>
          <w:p w14:paraId="239E75F4" w14:textId="77777777" w:rsidR="0048301B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3)</w:t>
            </w:r>
          </w:p>
        </w:tc>
      </w:tr>
      <w:tr w:rsidR="0048301B" w:rsidRPr="00C533F8" w14:paraId="30FFBCDB" w14:textId="77777777" w:rsidTr="00C533F8">
        <w:tc>
          <w:tcPr>
            <w:tcW w:w="3828" w:type="dxa"/>
            <w:tcBorders>
              <w:right w:val="nil"/>
            </w:tcBorders>
          </w:tcPr>
          <w:p w14:paraId="0D946226" w14:textId="77777777" w:rsidR="0048301B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  <w:tc>
          <w:tcPr>
            <w:tcW w:w="278" w:type="dxa"/>
            <w:tcBorders>
              <w:left w:val="nil"/>
            </w:tcBorders>
          </w:tcPr>
          <w:p w14:paraId="1085FADD" w14:textId="77777777" w:rsidR="0048301B" w:rsidRPr="00C533F8" w:rsidRDefault="0048301B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  <w:tc>
          <w:tcPr>
            <w:tcW w:w="4913" w:type="dxa"/>
          </w:tcPr>
          <w:p w14:paraId="7EF5A674" w14:textId="77777777" w:rsidR="0048301B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4)</w:t>
            </w:r>
          </w:p>
        </w:tc>
      </w:tr>
      <w:tr w:rsidR="0048301B" w:rsidRPr="00C533F8" w14:paraId="518BCD92" w14:textId="77777777" w:rsidTr="00C533F8">
        <w:tc>
          <w:tcPr>
            <w:tcW w:w="3828" w:type="dxa"/>
            <w:tcBorders>
              <w:right w:val="nil"/>
            </w:tcBorders>
          </w:tcPr>
          <w:p w14:paraId="5DFCFC31" w14:textId="77777777" w:rsidR="0048301B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  <w:tc>
          <w:tcPr>
            <w:tcW w:w="278" w:type="dxa"/>
            <w:tcBorders>
              <w:left w:val="nil"/>
            </w:tcBorders>
          </w:tcPr>
          <w:p w14:paraId="4D63CD73" w14:textId="77777777" w:rsidR="0048301B" w:rsidRPr="00C533F8" w:rsidRDefault="0048301B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  <w:tc>
          <w:tcPr>
            <w:tcW w:w="4913" w:type="dxa"/>
          </w:tcPr>
          <w:p w14:paraId="08CD92F7" w14:textId="77777777" w:rsidR="0048301B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5)</w:t>
            </w:r>
          </w:p>
        </w:tc>
      </w:tr>
      <w:tr w:rsidR="0048301B" w:rsidRPr="00C533F8" w14:paraId="4B1CB291" w14:textId="77777777" w:rsidTr="00C533F8">
        <w:tc>
          <w:tcPr>
            <w:tcW w:w="3828" w:type="dxa"/>
            <w:tcBorders>
              <w:right w:val="nil"/>
            </w:tcBorders>
          </w:tcPr>
          <w:p w14:paraId="4D20A072" w14:textId="0756917F" w:rsidR="0048301B" w:rsidRPr="00C533F8" w:rsidRDefault="0048301B" w:rsidP="00117C1A">
            <w:pPr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 xml:space="preserve">Positions held in </w:t>
            </w:r>
            <w:r w:rsidR="002A5973" w:rsidRPr="00C533F8">
              <w:rPr>
                <w:rFonts w:ascii="Arial" w:hAnsi="Arial" w:cs="Arial"/>
                <w:spacing w:val="14"/>
                <w:sz w:val="22"/>
                <w:szCs w:val="22"/>
              </w:rPr>
              <w:t>MASO/ P</w:t>
            </w: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rofessional societies (with dates)</w:t>
            </w:r>
          </w:p>
        </w:tc>
        <w:tc>
          <w:tcPr>
            <w:tcW w:w="278" w:type="dxa"/>
            <w:tcBorders>
              <w:left w:val="nil"/>
            </w:tcBorders>
          </w:tcPr>
          <w:p w14:paraId="77B81B3D" w14:textId="77777777" w:rsidR="0048301B" w:rsidRPr="00C533F8" w:rsidRDefault="0048301B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:</w:t>
            </w:r>
          </w:p>
        </w:tc>
        <w:tc>
          <w:tcPr>
            <w:tcW w:w="4913" w:type="dxa"/>
          </w:tcPr>
          <w:p w14:paraId="6CF9ED97" w14:textId="77777777" w:rsidR="0048301B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1)</w:t>
            </w:r>
          </w:p>
        </w:tc>
      </w:tr>
      <w:tr w:rsidR="0048301B" w:rsidRPr="00C533F8" w14:paraId="1F7C6D40" w14:textId="77777777" w:rsidTr="00C533F8">
        <w:tc>
          <w:tcPr>
            <w:tcW w:w="3828" w:type="dxa"/>
            <w:tcBorders>
              <w:right w:val="nil"/>
            </w:tcBorders>
          </w:tcPr>
          <w:p w14:paraId="26FB3021" w14:textId="77777777" w:rsidR="0048301B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  <w:tc>
          <w:tcPr>
            <w:tcW w:w="278" w:type="dxa"/>
            <w:tcBorders>
              <w:left w:val="nil"/>
            </w:tcBorders>
          </w:tcPr>
          <w:p w14:paraId="0D723875" w14:textId="77777777" w:rsidR="0048301B" w:rsidRPr="00C533F8" w:rsidRDefault="0048301B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  <w:tc>
          <w:tcPr>
            <w:tcW w:w="4913" w:type="dxa"/>
          </w:tcPr>
          <w:p w14:paraId="71ECAB81" w14:textId="77777777" w:rsidR="0048301B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2)</w:t>
            </w:r>
          </w:p>
        </w:tc>
      </w:tr>
      <w:tr w:rsidR="0048301B" w:rsidRPr="00C533F8" w14:paraId="2F155900" w14:textId="77777777" w:rsidTr="00C533F8">
        <w:tc>
          <w:tcPr>
            <w:tcW w:w="3828" w:type="dxa"/>
            <w:tcBorders>
              <w:right w:val="nil"/>
            </w:tcBorders>
          </w:tcPr>
          <w:p w14:paraId="0377ED9F" w14:textId="77777777" w:rsidR="0048301B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  <w:tc>
          <w:tcPr>
            <w:tcW w:w="278" w:type="dxa"/>
            <w:tcBorders>
              <w:left w:val="nil"/>
            </w:tcBorders>
          </w:tcPr>
          <w:p w14:paraId="2AE3972C" w14:textId="77777777" w:rsidR="0048301B" w:rsidRPr="00C533F8" w:rsidRDefault="0048301B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  <w:tc>
          <w:tcPr>
            <w:tcW w:w="4913" w:type="dxa"/>
          </w:tcPr>
          <w:p w14:paraId="782B457A" w14:textId="77777777" w:rsidR="0048301B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3)</w:t>
            </w:r>
          </w:p>
        </w:tc>
      </w:tr>
      <w:tr w:rsidR="0048301B" w:rsidRPr="00C533F8" w14:paraId="7D216B96" w14:textId="77777777" w:rsidTr="00C533F8">
        <w:tc>
          <w:tcPr>
            <w:tcW w:w="3828" w:type="dxa"/>
            <w:tcBorders>
              <w:right w:val="nil"/>
            </w:tcBorders>
          </w:tcPr>
          <w:p w14:paraId="61041C41" w14:textId="77777777" w:rsidR="0048301B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  <w:tc>
          <w:tcPr>
            <w:tcW w:w="278" w:type="dxa"/>
            <w:tcBorders>
              <w:left w:val="nil"/>
            </w:tcBorders>
          </w:tcPr>
          <w:p w14:paraId="75BCDFD9" w14:textId="77777777" w:rsidR="0048301B" w:rsidRPr="00C533F8" w:rsidRDefault="0048301B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  <w:tc>
          <w:tcPr>
            <w:tcW w:w="4913" w:type="dxa"/>
          </w:tcPr>
          <w:p w14:paraId="69E479CC" w14:textId="77777777" w:rsidR="0048301B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4)</w:t>
            </w:r>
          </w:p>
        </w:tc>
      </w:tr>
      <w:tr w:rsidR="00B75283" w:rsidRPr="00C533F8" w14:paraId="43ADB0A2" w14:textId="77777777" w:rsidTr="00C533F8">
        <w:tc>
          <w:tcPr>
            <w:tcW w:w="3828" w:type="dxa"/>
            <w:tcBorders>
              <w:right w:val="nil"/>
            </w:tcBorders>
          </w:tcPr>
          <w:p w14:paraId="16C0ABE4" w14:textId="77777777" w:rsidR="00B75283" w:rsidRPr="00C533F8" w:rsidRDefault="00B75283" w:rsidP="00117C1A">
            <w:pPr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Clinical service/ policy and advocacy experience</w:t>
            </w:r>
          </w:p>
          <w:p w14:paraId="06294997" w14:textId="6A45E720" w:rsidR="00117C1A" w:rsidRPr="00C533F8" w:rsidRDefault="00117C1A" w:rsidP="00117C1A">
            <w:pPr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  <w:tc>
          <w:tcPr>
            <w:tcW w:w="278" w:type="dxa"/>
            <w:tcBorders>
              <w:left w:val="nil"/>
            </w:tcBorders>
          </w:tcPr>
          <w:p w14:paraId="78F8CF23" w14:textId="77777777" w:rsidR="00B75283" w:rsidRPr="00C533F8" w:rsidRDefault="00B75283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:</w:t>
            </w:r>
          </w:p>
        </w:tc>
        <w:tc>
          <w:tcPr>
            <w:tcW w:w="4913" w:type="dxa"/>
          </w:tcPr>
          <w:p w14:paraId="7C2F7523" w14:textId="77777777" w:rsidR="00B75283" w:rsidRPr="00C533F8" w:rsidRDefault="00B75283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</w:tr>
      <w:tr w:rsidR="0048301B" w:rsidRPr="00C533F8" w14:paraId="7F6BFB38" w14:textId="77777777" w:rsidTr="00C533F8">
        <w:tc>
          <w:tcPr>
            <w:tcW w:w="3828" w:type="dxa"/>
            <w:tcBorders>
              <w:bottom w:val="single" w:sz="4" w:space="0" w:color="auto"/>
              <w:right w:val="nil"/>
            </w:tcBorders>
          </w:tcPr>
          <w:p w14:paraId="2222394B" w14:textId="77777777" w:rsidR="0048301B" w:rsidRPr="00C533F8" w:rsidRDefault="0048301B" w:rsidP="00117C1A">
            <w:pPr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Other contributions to advancement of specialty</w:t>
            </w:r>
          </w:p>
          <w:p w14:paraId="795E067F" w14:textId="788F0791" w:rsidR="00117C1A" w:rsidRPr="00C533F8" w:rsidRDefault="00117C1A" w:rsidP="00117C1A">
            <w:pPr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  <w:tc>
          <w:tcPr>
            <w:tcW w:w="278" w:type="dxa"/>
            <w:tcBorders>
              <w:left w:val="nil"/>
              <w:bottom w:val="single" w:sz="4" w:space="0" w:color="auto"/>
            </w:tcBorders>
          </w:tcPr>
          <w:p w14:paraId="272C3990" w14:textId="77777777" w:rsidR="0048301B" w:rsidRPr="00C533F8" w:rsidRDefault="0048301B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:</w:t>
            </w:r>
          </w:p>
        </w:tc>
        <w:tc>
          <w:tcPr>
            <w:tcW w:w="4913" w:type="dxa"/>
          </w:tcPr>
          <w:p w14:paraId="66A913DD" w14:textId="77777777" w:rsidR="0048301B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</w:tr>
      <w:tr w:rsidR="0048301B" w:rsidRPr="00C533F8" w14:paraId="26101CF6" w14:textId="77777777" w:rsidTr="00C533F8">
        <w:tc>
          <w:tcPr>
            <w:tcW w:w="3828" w:type="dxa"/>
            <w:tcBorders>
              <w:right w:val="nil"/>
            </w:tcBorders>
          </w:tcPr>
          <w:p w14:paraId="391145AB" w14:textId="77777777" w:rsidR="0048301B" w:rsidRPr="00C533F8" w:rsidRDefault="0048301B" w:rsidP="00117C1A">
            <w:pPr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lastRenderedPageBreak/>
              <w:t>Publication in peer reviewed journals (numbers – please attach list</w:t>
            </w:r>
            <w:r w:rsidR="002A5973" w:rsidRPr="00C533F8">
              <w:rPr>
                <w:rFonts w:ascii="Arial" w:hAnsi="Arial" w:cs="Arial"/>
                <w:spacing w:val="14"/>
                <w:sz w:val="22"/>
                <w:szCs w:val="22"/>
              </w:rPr>
              <w:t xml:space="preserve"> five (5) most cited articles</w:t>
            </w: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)</w:t>
            </w:r>
          </w:p>
          <w:p w14:paraId="6C918FCC" w14:textId="12113454" w:rsidR="00117C1A" w:rsidRPr="00C533F8" w:rsidRDefault="00117C1A" w:rsidP="00117C1A">
            <w:pPr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  <w:tc>
          <w:tcPr>
            <w:tcW w:w="278" w:type="dxa"/>
            <w:tcBorders>
              <w:left w:val="nil"/>
            </w:tcBorders>
          </w:tcPr>
          <w:p w14:paraId="27467A13" w14:textId="77777777" w:rsidR="0048301B" w:rsidRPr="00C533F8" w:rsidRDefault="0048301B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:</w:t>
            </w:r>
          </w:p>
        </w:tc>
        <w:tc>
          <w:tcPr>
            <w:tcW w:w="4913" w:type="dxa"/>
          </w:tcPr>
          <w:p w14:paraId="55C5F335" w14:textId="77777777" w:rsidR="0048301B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</w:tr>
      <w:tr w:rsidR="0048301B" w:rsidRPr="00C533F8" w14:paraId="7AD4B8CB" w14:textId="77777777" w:rsidTr="00C533F8">
        <w:tc>
          <w:tcPr>
            <w:tcW w:w="3828" w:type="dxa"/>
            <w:tcBorders>
              <w:right w:val="nil"/>
            </w:tcBorders>
          </w:tcPr>
          <w:p w14:paraId="38B2E4C1" w14:textId="77777777" w:rsidR="0048301B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Signature of Applicant</w:t>
            </w:r>
          </w:p>
          <w:p w14:paraId="5E25E5AB" w14:textId="77777777" w:rsidR="00117C1A" w:rsidRPr="00C533F8" w:rsidRDefault="00117C1A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  <w:p w14:paraId="5333C1A3" w14:textId="41FE91A3" w:rsidR="00117C1A" w:rsidRPr="00C533F8" w:rsidRDefault="00117C1A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  <w:tc>
          <w:tcPr>
            <w:tcW w:w="278" w:type="dxa"/>
            <w:tcBorders>
              <w:left w:val="nil"/>
            </w:tcBorders>
          </w:tcPr>
          <w:p w14:paraId="039873DE" w14:textId="77777777" w:rsidR="0048301B" w:rsidRPr="00C533F8" w:rsidRDefault="0048301B" w:rsidP="006C331E">
            <w:pPr>
              <w:spacing w:line="480" w:lineRule="auto"/>
              <w:jc w:val="center"/>
              <w:rPr>
                <w:rFonts w:ascii="Arial" w:hAnsi="Arial" w:cs="Arial"/>
                <w:spacing w:val="14"/>
                <w:sz w:val="22"/>
                <w:szCs w:val="22"/>
              </w:rPr>
            </w:pPr>
            <w:r w:rsidRPr="00C533F8">
              <w:rPr>
                <w:rFonts w:ascii="Arial" w:hAnsi="Arial" w:cs="Arial"/>
                <w:spacing w:val="14"/>
                <w:sz w:val="22"/>
                <w:szCs w:val="22"/>
              </w:rPr>
              <w:t>:</w:t>
            </w:r>
          </w:p>
        </w:tc>
        <w:tc>
          <w:tcPr>
            <w:tcW w:w="4913" w:type="dxa"/>
          </w:tcPr>
          <w:p w14:paraId="0AA1C379" w14:textId="77777777" w:rsidR="0048301B" w:rsidRPr="00C533F8" w:rsidRDefault="0048301B" w:rsidP="006C331E">
            <w:pPr>
              <w:spacing w:line="480" w:lineRule="auto"/>
              <w:rPr>
                <w:rFonts w:ascii="Arial" w:hAnsi="Arial" w:cs="Arial"/>
                <w:spacing w:val="14"/>
                <w:sz w:val="22"/>
                <w:szCs w:val="22"/>
              </w:rPr>
            </w:pPr>
          </w:p>
        </w:tc>
      </w:tr>
    </w:tbl>
    <w:p w14:paraId="4DC23AA8" w14:textId="77777777" w:rsidR="00991808" w:rsidRPr="00C533F8" w:rsidRDefault="00991808">
      <w:pPr>
        <w:rPr>
          <w:rFonts w:ascii="Arial" w:hAnsi="Arial" w:cs="Arial"/>
          <w:spacing w:val="14"/>
          <w:sz w:val="22"/>
          <w:szCs w:val="22"/>
        </w:rPr>
      </w:pPr>
    </w:p>
    <w:p w14:paraId="2F512310" w14:textId="77777777" w:rsidR="00991808" w:rsidRPr="00C533F8" w:rsidRDefault="00991808" w:rsidP="006C331E">
      <w:pPr>
        <w:jc w:val="both"/>
        <w:rPr>
          <w:rFonts w:ascii="Arial" w:hAnsi="Arial" w:cs="Arial"/>
          <w:spacing w:val="14"/>
          <w:sz w:val="22"/>
          <w:szCs w:val="22"/>
        </w:rPr>
      </w:pPr>
      <w:r w:rsidRPr="00C533F8">
        <w:rPr>
          <w:rFonts w:ascii="Arial" w:hAnsi="Arial" w:cs="Arial"/>
          <w:spacing w:val="14"/>
          <w:sz w:val="22"/>
          <w:szCs w:val="22"/>
        </w:rPr>
        <w:t xml:space="preserve">We certify that the applicant has been a member of good standing and we believe that he/she has satisfied the minimum criteria for conferment of </w:t>
      </w:r>
      <w:r w:rsidR="0048301B" w:rsidRPr="00C533F8">
        <w:rPr>
          <w:rFonts w:ascii="Arial" w:hAnsi="Arial" w:cs="Arial"/>
          <w:spacing w:val="14"/>
          <w:sz w:val="22"/>
          <w:szCs w:val="22"/>
        </w:rPr>
        <w:t>FMASO</w:t>
      </w:r>
    </w:p>
    <w:p w14:paraId="56BAE318" w14:textId="77777777" w:rsidR="00991808" w:rsidRPr="00C533F8" w:rsidRDefault="00991808">
      <w:pPr>
        <w:jc w:val="center"/>
        <w:rPr>
          <w:rFonts w:ascii="Arial" w:hAnsi="Arial" w:cs="Arial"/>
          <w:b/>
          <w:spacing w:val="14"/>
          <w:sz w:val="22"/>
          <w:szCs w:val="22"/>
        </w:rPr>
      </w:pPr>
    </w:p>
    <w:p w14:paraId="5AA6F818" w14:textId="77777777" w:rsidR="00991808" w:rsidRPr="00C533F8" w:rsidRDefault="00991808">
      <w:pPr>
        <w:rPr>
          <w:rFonts w:ascii="Arial" w:hAnsi="Arial" w:cs="Arial"/>
          <w:spacing w:val="14"/>
          <w:sz w:val="22"/>
          <w:szCs w:val="22"/>
        </w:rPr>
      </w:pPr>
      <w:r w:rsidRPr="00C533F8">
        <w:rPr>
          <w:rFonts w:ascii="Arial" w:hAnsi="Arial" w:cs="Arial"/>
          <w:spacing w:val="14"/>
          <w:sz w:val="22"/>
          <w:szCs w:val="22"/>
        </w:rPr>
        <w:t>Proposer:</w:t>
      </w:r>
      <w:r w:rsidRPr="00C533F8">
        <w:rPr>
          <w:rFonts w:ascii="Arial" w:hAnsi="Arial" w:cs="Arial"/>
          <w:spacing w:val="14"/>
          <w:sz w:val="22"/>
          <w:szCs w:val="22"/>
        </w:rPr>
        <w:tab/>
        <w:t>Name_________________________________________________</w:t>
      </w:r>
    </w:p>
    <w:p w14:paraId="52888B88" w14:textId="77777777" w:rsidR="00991808" w:rsidRPr="00C533F8" w:rsidRDefault="00991808">
      <w:pPr>
        <w:rPr>
          <w:rFonts w:ascii="Arial" w:hAnsi="Arial" w:cs="Arial"/>
          <w:spacing w:val="14"/>
          <w:sz w:val="22"/>
          <w:szCs w:val="22"/>
        </w:rPr>
      </w:pPr>
    </w:p>
    <w:p w14:paraId="5B5DBFF0" w14:textId="77777777" w:rsidR="00991808" w:rsidRPr="00C533F8" w:rsidRDefault="00991808">
      <w:pPr>
        <w:ind w:left="720" w:firstLine="720"/>
        <w:rPr>
          <w:rFonts w:ascii="Arial" w:hAnsi="Arial" w:cs="Arial"/>
          <w:spacing w:val="14"/>
          <w:sz w:val="22"/>
          <w:szCs w:val="22"/>
        </w:rPr>
      </w:pPr>
      <w:r w:rsidRPr="00C533F8">
        <w:rPr>
          <w:rFonts w:ascii="Arial" w:hAnsi="Arial" w:cs="Arial"/>
          <w:spacing w:val="14"/>
          <w:sz w:val="22"/>
          <w:szCs w:val="22"/>
        </w:rPr>
        <w:t>Signature_____________________________________________</w:t>
      </w:r>
    </w:p>
    <w:p w14:paraId="36994ABB" w14:textId="77777777" w:rsidR="00991808" w:rsidRPr="00C533F8" w:rsidRDefault="00991808">
      <w:pPr>
        <w:ind w:left="720" w:firstLine="720"/>
        <w:rPr>
          <w:rFonts w:ascii="Arial" w:hAnsi="Arial" w:cs="Arial"/>
          <w:spacing w:val="14"/>
          <w:sz w:val="22"/>
          <w:szCs w:val="22"/>
        </w:rPr>
      </w:pPr>
    </w:p>
    <w:p w14:paraId="31D4BB08" w14:textId="77777777" w:rsidR="00991808" w:rsidRPr="00C533F8" w:rsidRDefault="00991808">
      <w:pPr>
        <w:ind w:left="720" w:firstLine="720"/>
        <w:rPr>
          <w:rFonts w:ascii="Arial" w:hAnsi="Arial" w:cs="Arial"/>
          <w:spacing w:val="14"/>
          <w:sz w:val="22"/>
          <w:szCs w:val="22"/>
        </w:rPr>
      </w:pPr>
      <w:r w:rsidRPr="00C533F8">
        <w:rPr>
          <w:rFonts w:ascii="Arial" w:hAnsi="Arial" w:cs="Arial"/>
          <w:spacing w:val="14"/>
          <w:sz w:val="22"/>
          <w:szCs w:val="22"/>
        </w:rPr>
        <w:t>Member since__________________________________</w:t>
      </w:r>
      <w:r w:rsidR="0048301B" w:rsidRPr="00C533F8">
        <w:rPr>
          <w:rFonts w:ascii="Arial" w:hAnsi="Arial" w:cs="Arial"/>
          <w:spacing w:val="14"/>
          <w:sz w:val="22"/>
          <w:szCs w:val="22"/>
        </w:rPr>
        <w:t>________</w:t>
      </w:r>
    </w:p>
    <w:p w14:paraId="4917E63E" w14:textId="77777777" w:rsidR="00991808" w:rsidRPr="00C533F8" w:rsidRDefault="00991808">
      <w:pPr>
        <w:rPr>
          <w:rFonts w:ascii="Arial" w:hAnsi="Arial" w:cs="Arial"/>
          <w:spacing w:val="14"/>
          <w:sz w:val="22"/>
          <w:szCs w:val="22"/>
        </w:rPr>
      </w:pPr>
    </w:p>
    <w:p w14:paraId="34E8A52D" w14:textId="77777777" w:rsidR="00991808" w:rsidRPr="00C533F8" w:rsidRDefault="00991808">
      <w:pPr>
        <w:rPr>
          <w:rFonts w:ascii="Arial" w:hAnsi="Arial" w:cs="Arial"/>
          <w:spacing w:val="14"/>
          <w:sz w:val="22"/>
          <w:szCs w:val="22"/>
        </w:rPr>
      </w:pPr>
      <w:r w:rsidRPr="00C533F8">
        <w:rPr>
          <w:rFonts w:ascii="Arial" w:hAnsi="Arial" w:cs="Arial"/>
          <w:spacing w:val="14"/>
          <w:sz w:val="22"/>
          <w:szCs w:val="22"/>
        </w:rPr>
        <w:t>Seconder:</w:t>
      </w:r>
      <w:r w:rsidRPr="00C533F8">
        <w:rPr>
          <w:rFonts w:ascii="Arial" w:hAnsi="Arial" w:cs="Arial"/>
          <w:spacing w:val="14"/>
          <w:sz w:val="22"/>
          <w:szCs w:val="22"/>
        </w:rPr>
        <w:tab/>
        <w:t>Name_________________________________________________</w:t>
      </w:r>
    </w:p>
    <w:p w14:paraId="5C158238" w14:textId="77777777" w:rsidR="00991808" w:rsidRPr="00C533F8" w:rsidRDefault="00991808">
      <w:pPr>
        <w:rPr>
          <w:rFonts w:ascii="Arial" w:hAnsi="Arial" w:cs="Arial"/>
          <w:spacing w:val="14"/>
          <w:sz w:val="22"/>
          <w:szCs w:val="22"/>
        </w:rPr>
      </w:pPr>
    </w:p>
    <w:p w14:paraId="40317423" w14:textId="77777777" w:rsidR="00991808" w:rsidRPr="00C533F8" w:rsidRDefault="00991808">
      <w:pPr>
        <w:ind w:left="720" w:firstLine="720"/>
        <w:rPr>
          <w:rFonts w:ascii="Arial" w:hAnsi="Arial" w:cs="Arial"/>
          <w:spacing w:val="14"/>
          <w:sz w:val="22"/>
          <w:szCs w:val="22"/>
        </w:rPr>
      </w:pPr>
      <w:r w:rsidRPr="00C533F8">
        <w:rPr>
          <w:rFonts w:ascii="Arial" w:hAnsi="Arial" w:cs="Arial"/>
          <w:spacing w:val="14"/>
          <w:sz w:val="22"/>
          <w:szCs w:val="22"/>
        </w:rPr>
        <w:t>Signature_____________________________________________</w:t>
      </w:r>
    </w:p>
    <w:p w14:paraId="44413BBB" w14:textId="77777777" w:rsidR="00991808" w:rsidRPr="00C533F8" w:rsidRDefault="00991808">
      <w:pPr>
        <w:ind w:left="720" w:firstLine="720"/>
        <w:rPr>
          <w:rFonts w:ascii="Arial" w:hAnsi="Arial" w:cs="Arial"/>
          <w:spacing w:val="14"/>
          <w:sz w:val="22"/>
          <w:szCs w:val="22"/>
        </w:rPr>
      </w:pPr>
    </w:p>
    <w:p w14:paraId="159D46AF" w14:textId="77777777" w:rsidR="00991808" w:rsidRPr="00C533F8" w:rsidRDefault="00991808">
      <w:pPr>
        <w:ind w:left="720" w:firstLine="720"/>
        <w:rPr>
          <w:rFonts w:ascii="Arial" w:hAnsi="Arial" w:cs="Arial"/>
          <w:spacing w:val="14"/>
          <w:sz w:val="22"/>
          <w:szCs w:val="22"/>
        </w:rPr>
      </w:pPr>
      <w:r w:rsidRPr="00C533F8">
        <w:rPr>
          <w:rFonts w:ascii="Arial" w:hAnsi="Arial" w:cs="Arial"/>
          <w:spacing w:val="14"/>
          <w:sz w:val="22"/>
          <w:szCs w:val="22"/>
        </w:rPr>
        <w:t>Member since__________________________________</w:t>
      </w:r>
      <w:r w:rsidR="0048301B" w:rsidRPr="00C533F8">
        <w:rPr>
          <w:rFonts w:ascii="Arial" w:hAnsi="Arial" w:cs="Arial"/>
          <w:spacing w:val="14"/>
          <w:sz w:val="22"/>
          <w:szCs w:val="22"/>
        </w:rPr>
        <w:t>________</w:t>
      </w:r>
    </w:p>
    <w:p w14:paraId="4DAD6191" w14:textId="77777777" w:rsidR="00991808" w:rsidRPr="00C533F8" w:rsidRDefault="00991808">
      <w:pPr>
        <w:rPr>
          <w:rFonts w:ascii="Arial" w:hAnsi="Arial" w:cs="Arial"/>
          <w:spacing w:val="14"/>
          <w:sz w:val="22"/>
          <w:szCs w:val="22"/>
        </w:rPr>
      </w:pPr>
    </w:p>
    <w:p w14:paraId="0F84E825" w14:textId="77777777" w:rsidR="00991808" w:rsidRPr="00C533F8" w:rsidRDefault="00991808">
      <w:pPr>
        <w:jc w:val="center"/>
        <w:rPr>
          <w:rFonts w:ascii="Arial" w:hAnsi="Arial" w:cs="Arial"/>
          <w:b/>
          <w:spacing w:val="14"/>
          <w:sz w:val="22"/>
          <w:szCs w:val="22"/>
        </w:rPr>
      </w:pPr>
    </w:p>
    <w:p w14:paraId="78CA9F91" w14:textId="77777777" w:rsidR="00991808" w:rsidRPr="00C533F8" w:rsidRDefault="00991808">
      <w:pPr>
        <w:jc w:val="both"/>
        <w:rPr>
          <w:rFonts w:ascii="Arial" w:hAnsi="Arial" w:cs="Arial"/>
          <w:spacing w:val="14"/>
          <w:sz w:val="22"/>
          <w:szCs w:val="22"/>
        </w:rPr>
      </w:pPr>
      <w:r w:rsidRPr="00C533F8">
        <w:rPr>
          <w:rFonts w:ascii="Arial" w:hAnsi="Arial" w:cs="Arial"/>
          <w:spacing w:val="14"/>
          <w:sz w:val="22"/>
          <w:szCs w:val="22"/>
        </w:rPr>
        <w:t>Signed on</w:t>
      </w:r>
      <w:r w:rsidR="006C331E" w:rsidRPr="00C533F8">
        <w:rPr>
          <w:rFonts w:ascii="Arial" w:hAnsi="Arial" w:cs="Arial"/>
          <w:spacing w:val="14"/>
          <w:sz w:val="22"/>
          <w:szCs w:val="22"/>
        </w:rPr>
        <w:t>:</w:t>
      </w:r>
    </w:p>
    <w:p w14:paraId="10586C7F" w14:textId="77777777" w:rsidR="00991808" w:rsidRPr="00C533F8" w:rsidRDefault="00991808">
      <w:pPr>
        <w:jc w:val="both"/>
        <w:rPr>
          <w:rFonts w:ascii="Arial" w:hAnsi="Arial" w:cs="Arial"/>
          <w:b/>
          <w:spacing w:val="14"/>
          <w:sz w:val="22"/>
          <w:szCs w:val="22"/>
        </w:rPr>
      </w:pPr>
    </w:p>
    <w:p w14:paraId="2B47107E" w14:textId="77777777" w:rsidR="00991808" w:rsidRPr="00C533F8" w:rsidRDefault="00991808" w:rsidP="00B75283">
      <w:pPr>
        <w:jc w:val="both"/>
        <w:rPr>
          <w:rFonts w:ascii="Arial" w:hAnsi="Arial" w:cs="Arial"/>
          <w:spacing w:val="14"/>
          <w:sz w:val="22"/>
          <w:szCs w:val="22"/>
        </w:rPr>
      </w:pPr>
      <w:r w:rsidRPr="00C533F8">
        <w:rPr>
          <w:rFonts w:ascii="Arial" w:hAnsi="Arial" w:cs="Arial"/>
          <w:b/>
          <w:spacing w:val="14"/>
          <w:sz w:val="22"/>
          <w:szCs w:val="22"/>
        </w:rPr>
        <w:t>REMINDER</w:t>
      </w:r>
      <w:r w:rsidRPr="00C533F8">
        <w:rPr>
          <w:rFonts w:ascii="Arial" w:hAnsi="Arial" w:cs="Arial"/>
          <w:spacing w:val="14"/>
          <w:sz w:val="22"/>
          <w:szCs w:val="22"/>
        </w:rPr>
        <w:t xml:space="preserve">: Please submit a </w:t>
      </w:r>
      <w:r w:rsidR="0048301B" w:rsidRPr="00C533F8">
        <w:rPr>
          <w:rFonts w:ascii="Arial" w:hAnsi="Arial" w:cs="Arial"/>
          <w:spacing w:val="14"/>
          <w:sz w:val="22"/>
          <w:szCs w:val="22"/>
        </w:rPr>
        <w:t xml:space="preserve">brief CV (no more than 5 pages) </w:t>
      </w:r>
      <w:r w:rsidRPr="00C533F8">
        <w:rPr>
          <w:rFonts w:ascii="Arial" w:hAnsi="Arial" w:cs="Arial"/>
          <w:spacing w:val="14"/>
          <w:sz w:val="22"/>
          <w:szCs w:val="22"/>
        </w:rPr>
        <w:t>with this application</w:t>
      </w:r>
      <w:r w:rsidR="00B75283" w:rsidRPr="00C533F8">
        <w:rPr>
          <w:rFonts w:ascii="Arial" w:hAnsi="Arial" w:cs="Arial"/>
          <w:spacing w:val="14"/>
          <w:sz w:val="22"/>
          <w:szCs w:val="22"/>
        </w:rPr>
        <w:t xml:space="preserve"> to the MASO secretariat at </w:t>
      </w:r>
      <w:hyperlink r:id="rId8" w:history="1">
        <w:r w:rsidR="00B75283" w:rsidRPr="00C533F8">
          <w:rPr>
            <w:rStyle w:val="Hyperlink"/>
            <w:rFonts w:ascii="Arial" w:hAnsi="Arial" w:cs="Arial"/>
            <w:spacing w:val="14"/>
            <w:sz w:val="22"/>
            <w:szCs w:val="22"/>
          </w:rPr>
          <w:t>maso.obesity@gmail.com</w:t>
        </w:r>
      </w:hyperlink>
      <w:r w:rsidR="00B75283" w:rsidRPr="00C533F8">
        <w:rPr>
          <w:rFonts w:ascii="Arial" w:hAnsi="Arial" w:cs="Arial"/>
          <w:spacing w:val="14"/>
          <w:sz w:val="22"/>
          <w:szCs w:val="22"/>
        </w:rPr>
        <w:t xml:space="preserve"> </w:t>
      </w:r>
    </w:p>
    <w:p w14:paraId="605068C5" w14:textId="77777777" w:rsidR="000B55C4" w:rsidRPr="00C533F8" w:rsidRDefault="000B55C4" w:rsidP="00B75283">
      <w:pPr>
        <w:jc w:val="both"/>
        <w:rPr>
          <w:rFonts w:ascii="Arial" w:hAnsi="Arial" w:cs="Arial"/>
          <w:sz w:val="22"/>
          <w:szCs w:val="22"/>
        </w:rPr>
      </w:pPr>
    </w:p>
    <w:sectPr w:rsidR="000B55C4" w:rsidRPr="00C533F8">
      <w:pgSz w:w="11909" w:h="16834" w:code="9"/>
      <w:pgMar w:top="1440" w:right="1440" w:bottom="806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72481" w14:textId="77777777" w:rsidR="005225E1" w:rsidRDefault="005225E1" w:rsidP="000B55C4">
      <w:r>
        <w:separator/>
      </w:r>
    </w:p>
  </w:endnote>
  <w:endnote w:type="continuationSeparator" w:id="0">
    <w:p w14:paraId="4B29F8E8" w14:textId="77777777" w:rsidR="005225E1" w:rsidRDefault="005225E1" w:rsidP="000B55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" w:fontKey="{47060729-C535-4418-BCED-2937BEC7B90E}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  <w:embedRegular r:id="rId2" w:fontKey="{14339920-BDA8-447B-9495-9339E3600669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3CD6190E-7B8F-419B-A215-87F94EA3BB56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8692C" w14:textId="77777777" w:rsidR="005225E1" w:rsidRDefault="005225E1" w:rsidP="000B55C4">
      <w:r>
        <w:separator/>
      </w:r>
    </w:p>
  </w:footnote>
  <w:footnote w:type="continuationSeparator" w:id="0">
    <w:p w14:paraId="2E20AF1A" w14:textId="77777777" w:rsidR="005225E1" w:rsidRDefault="005225E1" w:rsidP="000B55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05E34"/>
    <w:multiLevelType w:val="singleLevel"/>
    <w:tmpl w:val="B80091BA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8C58B2"/>
    <w:multiLevelType w:val="singleLevel"/>
    <w:tmpl w:val="091610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06701A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BD86CF3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47F1343B"/>
    <w:multiLevelType w:val="singleLevel"/>
    <w:tmpl w:val="091610F4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48040EEB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 w15:restartNumberingAfterBreak="0">
    <w:nsid w:val="6A3A7EA8"/>
    <w:multiLevelType w:val="singleLevel"/>
    <w:tmpl w:val="091610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727F36F5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414209254">
    <w:abstractNumId w:val="2"/>
  </w:num>
  <w:num w:numId="2" w16cid:durableId="219827000">
    <w:abstractNumId w:val="0"/>
  </w:num>
  <w:num w:numId="3" w16cid:durableId="1719091851">
    <w:abstractNumId w:val="5"/>
  </w:num>
  <w:num w:numId="4" w16cid:durableId="2130856707">
    <w:abstractNumId w:val="7"/>
  </w:num>
  <w:num w:numId="5" w16cid:durableId="1483624001">
    <w:abstractNumId w:val="3"/>
  </w:num>
  <w:num w:numId="6" w16cid:durableId="2091344721">
    <w:abstractNumId w:val="6"/>
  </w:num>
  <w:num w:numId="7" w16cid:durableId="292295890">
    <w:abstractNumId w:val="4"/>
  </w:num>
  <w:num w:numId="8" w16cid:durableId="14604886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NLawMLQ0sLQ0MTZU0lEKTi0uzszPAykwrAUADz2k5iwAAAA="/>
  </w:docVars>
  <w:rsids>
    <w:rsidRoot w:val="005D0BC1"/>
    <w:rsid w:val="000B55C4"/>
    <w:rsid w:val="00117C1A"/>
    <w:rsid w:val="002A5973"/>
    <w:rsid w:val="00442396"/>
    <w:rsid w:val="00460C39"/>
    <w:rsid w:val="00473C22"/>
    <w:rsid w:val="0048301B"/>
    <w:rsid w:val="004A2807"/>
    <w:rsid w:val="004F43DA"/>
    <w:rsid w:val="005225E1"/>
    <w:rsid w:val="005D0BC1"/>
    <w:rsid w:val="00634DC9"/>
    <w:rsid w:val="006C2250"/>
    <w:rsid w:val="006C331E"/>
    <w:rsid w:val="00730CCB"/>
    <w:rsid w:val="00734970"/>
    <w:rsid w:val="007929E6"/>
    <w:rsid w:val="00873A21"/>
    <w:rsid w:val="00991808"/>
    <w:rsid w:val="00A01E0E"/>
    <w:rsid w:val="00B548F9"/>
    <w:rsid w:val="00B75283"/>
    <w:rsid w:val="00C533F8"/>
    <w:rsid w:val="00D01951"/>
    <w:rsid w:val="00E51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F2CDEF"/>
  <w15:chartTrackingRefBased/>
  <w15:docId w15:val="{976CD398-38F5-994D-B48C-49CF18011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MY" w:eastAsia="en-US" w:bidi="te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B55C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B55C4"/>
    <w:rPr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B55C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B55C4"/>
    <w:rPr>
      <w:lang w:eastAsia="zh-CN"/>
    </w:rPr>
  </w:style>
  <w:style w:type="table" w:styleId="TableGrid">
    <w:name w:val="Table Grid"/>
    <w:basedOn w:val="TableNormal"/>
    <w:uiPriority w:val="59"/>
    <w:rsid w:val="00473C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752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12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2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so.obesity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e You suprised ?</vt:lpstr>
    </vt:vector>
  </TitlesOfParts>
  <Company>CornerStone</Company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e You suprised ?</dc:title>
  <dc:subject>Birthday</dc:subject>
  <dc:creator>LSK</dc:creator>
  <cp:keywords>Birthday</cp:keywords>
  <dc:description>Shankar's Birthday falls on 25th July.  Don't Forget to wish him</dc:description>
  <cp:lastModifiedBy>Mohd Razif Shahril</cp:lastModifiedBy>
  <cp:revision>3</cp:revision>
  <cp:lastPrinted>2017-07-26T02:03:00Z</cp:lastPrinted>
  <dcterms:created xsi:type="dcterms:W3CDTF">2022-12-03T16:28:00Z</dcterms:created>
  <dcterms:modified xsi:type="dcterms:W3CDTF">2022-12-12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6055214244b51dc89f8315142a019ebec021c121a7b0816c9fa6b6e8f909b7</vt:lpwstr>
  </property>
</Properties>
</file>